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36B1" w:rsidRPr="004A36B1" w:rsidRDefault="00FB182A" w:rsidP="00E42260">
      <w:pPr>
        <w:pStyle w:val="Default"/>
        <w:jc w:val="both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1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>The University of KwaZulu-Natal (UKZN) is committed to meeting the objectives of Employm</w:t>
      </w:r>
      <w:r w:rsidR="00E56337">
        <w:rPr>
          <w:rFonts w:ascii="Century Gothic" w:hAnsi="Century Gothic"/>
          <w:b/>
          <w:bCs/>
          <w:sz w:val="21"/>
          <w:szCs w:val="21"/>
        </w:rPr>
        <w:t>ent Equity to improve representi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>vity within the Institution.</w:t>
      </w:r>
      <w:r w:rsidR="00E42260">
        <w:rPr>
          <w:rFonts w:ascii="Century Gothic" w:hAnsi="Century Gothic"/>
          <w:b/>
          <w:bCs/>
          <w:sz w:val="21"/>
          <w:szCs w:val="21"/>
        </w:rPr>
        <w:t xml:space="preserve"> 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 xml:space="preserve">Preference will be given to applicants from designated groups in accordance with our Employment Equity </w:t>
      </w:r>
      <w:r w:rsidR="0023610E">
        <w:rPr>
          <w:rFonts w:ascii="Century Gothic" w:hAnsi="Century Gothic"/>
          <w:b/>
          <w:bCs/>
          <w:sz w:val="21"/>
          <w:szCs w:val="21"/>
        </w:rPr>
        <w:t>Plan.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</w:rPr>
      </w:pPr>
    </w:p>
    <w:p w:rsidR="002952D1" w:rsidRPr="0023610E" w:rsidRDefault="00E35DEE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  <w:r w:rsidRPr="0023610E">
        <w:rPr>
          <w:rFonts w:ascii="Century Gothic" w:hAnsi="Century Gothic"/>
          <w:b/>
          <w:bCs/>
          <w:sz w:val="22"/>
          <w:szCs w:val="22"/>
          <w:u w:val="single"/>
        </w:rPr>
        <w:t>COLLEGE OF AGRICULTURE, ENGINEERING AND SCIENCE</w:t>
      </w:r>
    </w:p>
    <w:p w:rsidR="002952D1" w:rsidRPr="0023610E" w:rsidRDefault="002952D1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</w:p>
    <w:p w:rsidR="002952D1" w:rsidRDefault="0023610E" w:rsidP="0071699E">
      <w:pPr>
        <w:pStyle w:val="Default"/>
        <w:jc w:val="center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 xml:space="preserve">LECTURER </w:t>
      </w:r>
    </w:p>
    <w:p w:rsidR="007D6CC6" w:rsidRDefault="007D6CC6" w:rsidP="0071699E">
      <w:pPr>
        <w:pStyle w:val="Default"/>
        <w:jc w:val="center"/>
        <w:rPr>
          <w:rFonts w:ascii="Century Gothic" w:hAnsi="Century Gothic"/>
          <w:b/>
          <w:bCs/>
          <w:cap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(5 MONTHS APPOINTMENT)</w:t>
      </w:r>
    </w:p>
    <w:p w:rsidR="001D75A7" w:rsidRDefault="00FB182A" w:rsidP="0071699E">
      <w:pPr>
        <w:pStyle w:val="Default"/>
        <w:tabs>
          <w:tab w:val="center" w:pos="4680"/>
          <w:tab w:val="left" w:pos="6084"/>
        </w:tabs>
        <w:jc w:val="center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1</w:t>
      </w:r>
      <w:r w:rsidR="007B724E">
        <w:rPr>
          <w:rFonts w:ascii="Century Gothic" w:hAnsi="Century Gothic"/>
          <w:b/>
          <w:bCs/>
          <w:sz w:val="21"/>
          <w:szCs w:val="21"/>
        </w:rPr>
        <w:t xml:space="preserve"> </w:t>
      </w:r>
      <w:r w:rsidR="007D6CC6">
        <w:rPr>
          <w:rFonts w:ascii="Century Gothic" w:hAnsi="Century Gothic"/>
          <w:b/>
          <w:bCs/>
          <w:sz w:val="21"/>
          <w:szCs w:val="21"/>
        </w:rPr>
        <w:t>FEBRUARY</w:t>
      </w:r>
      <w:r w:rsidR="007B724E">
        <w:rPr>
          <w:rFonts w:ascii="Century Gothic" w:hAnsi="Century Gothic"/>
          <w:b/>
          <w:bCs/>
          <w:sz w:val="21"/>
          <w:szCs w:val="21"/>
        </w:rPr>
        <w:t xml:space="preserve"> – 3</w:t>
      </w:r>
      <w:r w:rsidR="008E375E">
        <w:rPr>
          <w:rFonts w:ascii="Century Gothic" w:hAnsi="Century Gothic"/>
          <w:b/>
          <w:bCs/>
          <w:sz w:val="21"/>
          <w:szCs w:val="21"/>
        </w:rPr>
        <w:t>0</w:t>
      </w:r>
      <w:r w:rsidR="007D6CC6">
        <w:rPr>
          <w:rFonts w:ascii="Century Gothic" w:hAnsi="Century Gothic"/>
          <w:b/>
          <w:bCs/>
          <w:sz w:val="21"/>
          <w:szCs w:val="21"/>
        </w:rPr>
        <w:t xml:space="preserve"> JUNE</w:t>
      </w:r>
      <w:r w:rsidR="001D75A7">
        <w:rPr>
          <w:rFonts w:ascii="Century Gothic" w:hAnsi="Century Gothic"/>
          <w:b/>
          <w:bCs/>
          <w:sz w:val="21"/>
          <w:szCs w:val="21"/>
        </w:rPr>
        <w:t xml:space="preserve"> 202</w:t>
      </w:r>
      <w:r w:rsidR="008E375E">
        <w:rPr>
          <w:rFonts w:ascii="Century Gothic" w:hAnsi="Century Gothic"/>
          <w:b/>
          <w:bCs/>
          <w:sz w:val="21"/>
          <w:szCs w:val="21"/>
        </w:rPr>
        <w:t>2</w:t>
      </w:r>
    </w:p>
    <w:p w:rsidR="006B0308" w:rsidRDefault="00FA4B24" w:rsidP="006B0308">
      <w:pPr>
        <w:pStyle w:val="Default"/>
        <w:jc w:val="center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SCHOOL OF ENGINEERING</w:t>
      </w:r>
    </w:p>
    <w:p w:rsidR="002952D1" w:rsidRPr="00EF18A5" w:rsidRDefault="0071699E" w:rsidP="006B0308">
      <w:pPr>
        <w:pStyle w:val="Default"/>
        <w:jc w:val="center"/>
        <w:rPr>
          <w:rFonts w:ascii="Century Gothic" w:hAnsi="Century Gothic"/>
          <w:color w:val="000000" w:themeColor="text1"/>
          <w:sz w:val="21"/>
          <w:szCs w:val="21"/>
        </w:rPr>
      </w:pPr>
      <w:r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HOWARD COLLEGE</w:t>
      </w:r>
      <w:r w:rsidR="00E35DEE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 CAMPUS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sz w:val="21"/>
          <w:szCs w:val="21"/>
        </w:rPr>
      </w:pPr>
    </w:p>
    <w:p w:rsidR="002952D1" w:rsidRPr="00EF18A5" w:rsidRDefault="00E35DEE" w:rsidP="0071699E">
      <w:pPr>
        <w:pStyle w:val="Default"/>
        <w:jc w:val="center"/>
        <w:rPr>
          <w:rFonts w:ascii="Century Gothic" w:hAnsi="Century Gothic"/>
          <w:color w:val="000000" w:themeColor="text1"/>
          <w:sz w:val="21"/>
          <w:szCs w:val="21"/>
        </w:rPr>
      </w:pPr>
      <w:r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REFERENCE NO.: </w:t>
      </w:r>
      <w:r w:rsidR="007E3FA3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ENG</w:t>
      </w:r>
      <w:r w:rsidR="00EF18A5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/CHEM/</w:t>
      </w:r>
      <w:r w:rsidR="00FB182A">
        <w:rPr>
          <w:rFonts w:ascii="Century Gothic" w:hAnsi="Century Gothic"/>
          <w:b/>
          <w:bCs/>
          <w:color w:val="000000" w:themeColor="text1"/>
          <w:sz w:val="21"/>
          <w:szCs w:val="21"/>
        </w:rPr>
        <w:t>1</w:t>
      </w:r>
      <w:r w:rsidR="00E42260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/202</w:t>
      </w:r>
      <w:r w:rsidR="00FB182A">
        <w:rPr>
          <w:rFonts w:ascii="Century Gothic" w:hAnsi="Century Gothic"/>
          <w:b/>
          <w:bCs/>
          <w:color w:val="000000" w:themeColor="text1"/>
          <w:sz w:val="21"/>
          <w:szCs w:val="21"/>
        </w:rPr>
        <w:t>2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sz w:val="21"/>
          <w:szCs w:val="21"/>
        </w:rPr>
      </w:pPr>
    </w:p>
    <w:p w:rsidR="009316A9" w:rsidRPr="002B0994" w:rsidRDefault="009316A9" w:rsidP="00EA4BFA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C73641" w:rsidRPr="002B0994" w:rsidRDefault="00C7364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>The Discipline of</w:t>
      </w:r>
      <w:r w:rsidR="007D6CC6">
        <w:rPr>
          <w:rFonts w:ascii="Century Gothic" w:hAnsi="Century Gothic" w:cs="Arial"/>
          <w:color w:val="000000" w:themeColor="text1"/>
          <w:sz w:val="21"/>
          <w:szCs w:val="21"/>
        </w:rPr>
        <w:t xml:space="preserve"> Chemical Engineering</w:t>
      </w: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has th</w:t>
      </w:r>
      <w:r w:rsidR="007D6CC6">
        <w:rPr>
          <w:rFonts w:ascii="Century Gothic" w:hAnsi="Century Gothic" w:cs="Arial"/>
          <w:color w:val="000000" w:themeColor="text1"/>
          <w:sz w:val="21"/>
          <w:szCs w:val="21"/>
        </w:rPr>
        <w:t>e following fixed term vacancy</w:t>
      </w: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in order to meet its teaching and learning needs in the 1st semester of 2021. </w:t>
      </w: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C73641" w:rsidRPr="002B0994" w:rsidRDefault="00C7364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1. Lecturer in </w:t>
      </w:r>
      <w:r w:rsidR="00EF18A5"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ENCH4CA Chemical Engineering Topics 1 </w:t>
      </w: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>The module will cover the specialist topic of Waste Management Technologies. The incumbent will be required to deliver lectures, develop tutorials and assess the students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’</w:t>
      </w: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knowledge and competencies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through a quiz, test, oral presentation and a</w:t>
      </w:r>
      <w:r w:rsidR="007D6CC6">
        <w:rPr>
          <w:rFonts w:ascii="Century Gothic" w:hAnsi="Century Gothic" w:cs="Arial"/>
          <w:color w:val="000000" w:themeColor="text1"/>
          <w:sz w:val="21"/>
          <w:szCs w:val="21"/>
        </w:rPr>
        <w:t>ssignment report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and necessary modifications to facilitate online teaching and learning.</w:t>
      </w:r>
    </w:p>
    <w:p w:rsidR="00225BF1" w:rsidRPr="002B0994" w:rsidRDefault="00225BF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2952D1" w:rsidRPr="002B0994" w:rsidRDefault="00E35DEE">
      <w:pPr>
        <w:pStyle w:val="Default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The incumbent will report to the Academic Leader: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Chemical Engineering</w:t>
      </w:r>
    </w:p>
    <w:p w:rsidR="002952D1" w:rsidRDefault="002952D1">
      <w:pPr>
        <w:pStyle w:val="Default"/>
        <w:rPr>
          <w:rFonts w:ascii="Century Gothic" w:hAnsi="Century Gothic" w:cs="Arial"/>
          <w:b/>
          <w:bCs/>
          <w:sz w:val="21"/>
          <w:szCs w:val="21"/>
        </w:rPr>
      </w:pPr>
    </w:p>
    <w:p w:rsidR="002952D1" w:rsidRDefault="004A102B" w:rsidP="0023610E">
      <w:pPr>
        <w:pStyle w:val="Default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Minimum Requirements</w:t>
      </w:r>
      <w:r w:rsidR="00E35DEE">
        <w:rPr>
          <w:rFonts w:ascii="Century Gothic" w:hAnsi="Century Gothic" w:cs="Arial"/>
          <w:b/>
          <w:bCs/>
          <w:sz w:val="21"/>
          <w:szCs w:val="21"/>
        </w:rPr>
        <w:t>:</w:t>
      </w:r>
    </w:p>
    <w:p w:rsidR="002B0994" w:rsidRPr="002B0994" w:rsidRDefault="00182141" w:rsidP="006D03A8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proofErr w:type="spellStart"/>
      <w:r w:rsidRPr="002B0994">
        <w:rPr>
          <w:rFonts w:ascii="Century Gothic" w:hAnsi="Century Gothic" w:cs="Arial"/>
          <w:sz w:val="21"/>
          <w:szCs w:val="21"/>
        </w:rPr>
        <w:t>Bsc</w:t>
      </w:r>
      <w:proofErr w:type="spellEnd"/>
      <w:r w:rsidRPr="002B0994">
        <w:rPr>
          <w:rFonts w:ascii="Century Gothic" w:hAnsi="Century Gothic" w:cs="Arial"/>
          <w:sz w:val="21"/>
          <w:szCs w:val="21"/>
        </w:rPr>
        <w:t xml:space="preserve"> </w:t>
      </w:r>
      <w:proofErr w:type="spellStart"/>
      <w:r w:rsidRPr="002B0994">
        <w:rPr>
          <w:rFonts w:ascii="Century Gothic" w:hAnsi="Century Gothic" w:cs="Arial"/>
          <w:sz w:val="21"/>
          <w:szCs w:val="21"/>
        </w:rPr>
        <w:t>Eng</w:t>
      </w:r>
      <w:proofErr w:type="spellEnd"/>
      <w:r w:rsidRPr="002B0994">
        <w:rPr>
          <w:rFonts w:ascii="Century Gothic" w:hAnsi="Century Gothic" w:cs="Arial"/>
          <w:sz w:val="21"/>
          <w:szCs w:val="21"/>
        </w:rPr>
        <w:t xml:space="preserve"> degree </w:t>
      </w:r>
    </w:p>
    <w:p w:rsidR="002952D1" w:rsidRPr="002B0994" w:rsidRDefault="005A2690" w:rsidP="006D03A8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r w:rsidRPr="002B0994">
        <w:rPr>
          <w:rFonts w:ascii="Century Gothic" w:hAnsi="Century Gothic" w:cs="Arial"/>
          <w:sz w:val="21"/>
          <w:szCs w:val="21"/>
        </w:rPr>
        <w:t xml:space="preserve">Relevant </w:t>
      </w:r>
      <w:proofErr w:type="spellStart"/>
      <w:r w:rsidR="0089053D" w:rsidRPr="002B0994">
        <w:rPr>
          <w:rFonts w:ascii="Century Gothic" w:hAnsi="Century Gothic" w:cs="Arial"/>
          <w:sz w:val="21"/>
          <w:szCs w:val="21"/>
        </w:rPr>
        <w:t>Masters</w:t>
      </w:r>
      <w:proofErr w:type="spellEnd"/>
      <w:r w:rsidR="0089053D" w:rsidRPr="002B0994">
        <w:rPr>
          <w:rFonts w:ascii="Century Gothic" w:hAnsi="Century Gothic" w:cs="Arial"/>
          <w:sz w:val="21"/>
          <w:szCs w:val="21"/>
        </w:rPr>
        <w:t xml:space="preserve"> degree </w:t>
      </w:r>
      <w:r w:rsidR="0023610E" w:rsidRPr="002B0994">
        <w:rPr>
          <w:rFonts w:ascii="Century Gothic" w:hAnsi="Century Gothic" w:cs="Arial"/>
          <w:sz w:val="21"/>
          <w:szCs w:val="21"/>
        </w:rPr>
        <w:t xml:space="preserve"> </w:t>
      </w:r>
    </w:p>
    <w:p w:rsidR="00AE6A3C" w:rsidRPr="002B0994" w:rsidRDefault="00EA4BFA" w:rsidP="002B0994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Relevant teaching e</w:t>
      </w:r>
      <w:r w:rsidR="002B0994">
        <w:rPr>
          <w:rFonts w:ascii="Century Gothic" w:hAnsi="Century Gothic" w:cs="Arial"/>
          <w:sz w:val="21"/>
          <w:szCs w:val="21"/>
        </w:rPr>
        <w:t>xperience at tertiary level</w:t>
      </w:r>
    </w:p>
    <w:p w:rsidR="002952D1" w:rsidRDefault="002952D1">
      <w:pPr>
        <w:pStyle w:val="Default"/>
        <w:rPr>
          <w:rFonts w:ascii="Century Gothic" w:hAnsi="Century Gothic" w:cs="Arial"/>
          <w:sz w:val="21"/>
          <w:szCs w:val="21"/>
        </w:rPr>
      </w:pPr>
    </w:p>
    <w:p w:rsidR="002952D1" w:rsidRDefault="00EC4A6D">
      <w:pPr>
        <w:jc w:val="both"/>
        <w:rPr>
          <w:rFonts w:ascii="Century Gothic" w:hAnsi="Century Gothic" w:cs="Arial"/>
          <w:sz w:val="21"/>
          <w:szCs w:val="21"/>
          <w:lang w:eastAsia="en-ZA"/>
        </w:rPr>
      </w:pPr>
      <w:r>
        <w:rPr>
          <w:rFonts w:ascii="Century Gothic" w:hAnsi="Century Gothic" w:cs="Arial"/>
          <w:sz w:val="21"/>
          <w:szCs w:val="21"/>
          <w:lang w:eastAsia="en-ZA"/>
        </w:rPr>
        <w:t>The remuneration will be at the University standard rates of pay.</w:t>
      </w:r>
    </w:p>
    <w:p w:rsidR="002952D1" w:rsidRDefault="002952D1">
      <w:pPr>
        <w:rPr>
          <w:rFonts w:ascii="Century Gothic" w:hAnsi="Century Gothic" w:cs="Arial"/>
          <w:b/>
          <w:sz w:val="21"/>
          <w:szCs w:val="21"/>
          <w:lang w:eastAsia="en-ZA"/>
        </w:rPr>
      </w:pPr>
    </w:p>
    <w:p w:rsidR="00847B98" w:rsidRPr="002B0994" w:rsidRDefault="00847B98" w:rsidP="00847B98">
      <w:pPr>
        <w:rPr>
          <w:rFonts w:ascii="Century Gothic" w:hAnsi="Century Gothic"/>
          <w:color w:val="000000" w:themeColor="text1"/>
          <w:sz w:val="21"/>
          <w:szCs w:val="21"/>
        </w:rPr>
      </w:pPr>
      <w:r w:rsidRPr="002B0994">
        <w:rPr>
          <w:rFonts w:ascii="Century Gothic" w:hAnsi="Century Gothic"/>
          <w:color w:val="000000" w:themeColor="text1"/>
          <w:sz w:val="21"/>
          <w:szCs w:val="21"/>
        </w:rPr>
        <w:t>Enquiries and details regarding the post may be directed to</w:t>
      </w:r>
      <w:r w:rsidR="005022B3" w:rsidRPr="002B0994">
        <w:rPr>
          <w:rFonts w:ascii="Century Gothic" w:hAnsi="Century Gothic"/>
          <w:color w:val="000000" w:themeColor="text1"/>
          <w:sz w:val="21"/>
          <w:szCs w:val="21"/>
        </w:rPr>
        <w:t xml:space="preserve"> The Academic Leader Prof</w:t>
      </w:r>
      <w:r w:rsidR="007D6CC6">
        <w:rPr>
          <w:rFonts w:ascii="Century Gothic" w:hAnsi="Century Gothic"/>
          <w:color w:val="000000" w:themeColor="text1"/>
          <w:sz w:val="21"/>
          <w:szCs w:val="21"/>
        </w:rPr>
        <w:t>essor</w:t>
      </w:r>
      <w:r w:rsidR="002B0994" w:rsidRPr="002B0994">
        <w:rPr>
          <w:rFonts w:ascii="Century Gothic" w:hAnsi="Century Gothic"/>
          <w:color w:val="000000" w:themeColor="text1"/>
          <w:sz w:val="21"/>
          <w:szCs w:val="21"/>
        </w:rPr>
        <w:t xml:space="preserve"> David Lokhat</w:t>
      </w:r>
      <w:r w:rsidRPr="002B0994">
        <w:rPr>
          <w:rFonts w:ascii="Century Gothic" w:hAnsi="Century Gothic"/>
          <w:color w:val="000000" w:themeColor="text1"/>
          <w:sz w:val="21"/>
          <w:szCs w:val="21"/>
        </w:rPr>
        <w:t xml:space="preserve"> </w:t>
      </w:r>
      <w:r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 xml:space="preserve">email: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>lokhat</w:t>
      </w:r>
      <w:hyperlink r:id="rId5" w:history="1">
        <w:r w:rsidR="00EA4BFA" w:rsidRPr="002B0994">
          <w:rPr>
            <w:rStyle w:val="Hyperlink"/>
            <w:rFonts w:ascii="Century Gothic" w:hAnsi="Century Gothic" w:cs="Arial"/>
            <w:color w:val="000000" w:themeColor="text1"/>
            <w:sz w:val="21"/>
            <w:szCs w:val="21"/>
            <w:lang w:eastAsia="en-ZA"/>
          </w:rPr>
          <w:t>@ukzn.ac.za</w:t>
        </w:r>
      </w:hyperlink>
      <w:r w:rsidR="005022B3"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 xml:space="preserve">; Tel. 031 260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>1897</w:t>
      </w:r>
    </w:p>
    <w:p w:rsidR="00847B98" w:rsidRPr="002B0994" w:rsidRDefault="00847B98">
      <w:pPr>
        <w:rPr>
          <w:rFonts w:ascii="Century Gothic" w:hAnsi="Century Gothic" w:cs="Arial"/>
          <w:b/>
          <w:color w:val="000000" w:themeColor="text1"/>
          <w:sz w:val="21"/>
          <w:szCs w:val="21"/>
          <w:lang w:eastAsia="en-ZA"/>
        </w:rPr>
      </w:pPr>
    </w:p>
    <w:p w:rsidR="002952D1" w:rsidRPr="002B0994" w:rsidRDefault="00E35DEE">
      <w:pPr>
        <w:jc w:val="both"/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</w:pP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The closing date f</w:t>
      </w:r>
      <w:r w:rsidR="005022B3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or receipt of applications is 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21</w:t>
      </w:r>
      <w:r w:rsidR="002B0994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January</w:t>
      </w:r>
      <w:r w:rsidR="001D75A7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202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2</w:t>
      </w:r>
      <w:r w:rsidR="001D75A7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.</w:t>
      </w:r>
    </w:p>
    <w:p w:rsidR="00EC4A6D" w:rsidRDefault="00EC4A6D" w:rsidP="00EC4A6D">
      <w:pPr>
        <w:spacing w:before="100" w:beforeAutospacing="1"/>
        <w:jc w:val="both"/>
        <w:rPr>
          <w:rFonts w:ascii="Century Gothic" w:hAnsi="Century Gothic"/>
          <w:b/>
          <w:sz w:val="21"/>
          <w:szCs w:val="21"/>
          <w:lang w:eastAsia="en-ZA"/>
        </w:rPr>
      </w:pPr>
      <w:r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Applicants are required to submit a detailed </w:t>
      </w:r>
      <w:r w:rsidR="00833132"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CV and covering letter </w:t>
      </w:r>
      <w:r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highlighting their experience in meeting each of the minimum requirements as listed above. 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Application documentation</w:t>
      </w:r>
      <w:r w:rsidR="00572412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, clearly indicating the reference no and the module applied for, 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must b</w:t>
      </w:r>
      <w:r w:rsidR="00521CD6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e emailed to the discipline administrator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, email</w:t>
      </w:r>
      <w:r w:rsidRPr="005E5C6E">
        <w:rPr>
          <w:rFonts w:ascii="Century Gothic" w:hAnsi="Century Gothic"/>
          <w:b/>
          <w:sz w:val="21"/>
          <w:szCs w:val="21"/>
          <w:lang w:eastAsia="en-ZA"/>
        </w:rPr>
        <w:t xml:space="preserve">: </w:t>
      </w:r>
      <w:hyperlink r:id="rId6" w:history="1">
        <w:r w:rsidR="007D6CC6" w:rsidRPr="00FB2751">
          <w:rPr>
            <w:rStyle w:val="Hyperlink"/>
            <w:rFonts w:ascii="Century Gothic" w:hAnsi="Century Gothic"/>
            <w:b/>
            <w:sz w:val="21"/>
            <w:szCs w:val="21"/>
            <w:lang w:eastAsia="en-ZA"/>
          </w:rPr>
          <w:t>Pillayve@ukzn.ac.za</w:t>
        </w:r>
      </w:hyperlink>
      <w:r w:rsidR="007D6CC6">
        <w:rPr>
          <w:rFonts w:ascii="Century Gothic" w:hAnsi="Century Gothic"/>
          <w:b/>
          <w:sz w:val="21"/>
          <w:szCs w:val="21"/>
          <w:lang w:eastAsia="en-ZA"/>
        </w:rPr>
        <w:t xml:space="preserve">. </w:t>
      </w:r>
      <w:r w:rsidR="00572412">
        <w:rPr>
          <w:rFonts w:ascii="Century Gothic" w:hAnsi="Century Gothic"/>
          <w:b/>
          <w:sz w:val="21"/>
          <w:szCs w:val="21"/>
          <w:lang w:eastAsia="en-ZA"/>
        </w:rPr>
        <w:t xml:space="preserve"> before the closing date. </w:t>
      </w:r>
    </w:p>
    <w:p w:rsidR="00225BF1" w:rsidRPr="005E5C6E" w:rsidRDefault="00225BF1" w:rsidP="00EC4A6D">
      <w:pPr>
        <w:spacing w:before="100" w:beforeAutospacing="1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1"/>
          <w:szCs w:val="21"/>
          <w:lang w:eastAsia="en-ZA"/>
        </w:rPr>
        <w:t>The University reserves the right not to make an appointment</w:t>
      </w:r>
      <w:r w:rsidR="00956DC8">
        <w:rPr>
          <w:rFonts w:ascii="Century Gothic" w:hAnsi="Century Gothic"/>
          <w:b/>
          <w:sz w:val="21"/>
          <w:szCs w:val="21"/>
          <w:lang w:eastAsia="en-ZA"/>
        </w:rPr>
        <w:t xml:space="preserve"> to this advertisement</w:t>
      </w:r>
      <w:r w:rsidR="0025269B">
        <w:rPr>
          <w:rFonts w:ascii="Century Gothic" w:hAnsi="Century Gothic"/>
          <w:b/>
          <w:sz w:val="21"/>
          <w:szCs w:val="21"/>
          <w:lang w:eastAsia="en-ZA"/>
        </w:rPr>
        <w:t xml:space="preserve">. </w:t>
      </w:r>
      <w:bookmarkStart w:id="0" w:name="_GoBack"/>
      <w:bookmarkEnd w:id="0"/>
    </w:p>
    <w:p w:rsidR="00EC4A6D" w:rsidRDefault="00EC4A6D" w:rsidP="00EC4A6D">
      <w:pPr>
        <w:ind w:left="2016" w:hanging="2196"/>
        <w:rPr>
          <w:rFonts w:ascii="Century Gothic" w:hAnsi="Century Gothic"/>
          <w:sz w:val="21"/>
          <w:szCs w:val="21"/>
        </w:rPr>
      </w:pPr>
    </w:p>
    <w:p w:rsidR="00EC4A6D" w:rsidRPr="005E5C6E" w:rsidRDefault="00EC4A6D" w:rsidP="00EC4A6D">
      <w:pPr>
        <w:ind w:left="2016" w:hanging="2196"/>
        <w:rPr>
          <w:rFonts w:ascii="Century Gothic" w:hAnsi="Century Gothic"/>
          <w:sz w:val="21"/>
          <w:szCs w:val="21"/>
        </w:rPr>
      </w:pPr>
    </w:p>
    <w:p w:rsidR="00EC4A6D" w:rsidRDefault="00EC4A6D">
      <w:pPr>
        <w:jc w:val="both"/>
        <w:rPr>
          <w:rFonts w:ascii="Century Gothic" w:hAnsi="Century Gothic"/>
          <w:b/>
          <w:sz w:val="21"/>
          <w:szCs w:val="21"/>
          <w:lang w:eastAsia="en-ZA"/>
        </w:rPr>
      </w:pPr>
    </w:p>
    <w:p w:rsidR="002952D1" w:rsidRDefault="002952D1">
      <w:pPr>
        <w:pStyle w:val="Default"/>
        <w:rPr>
          <w:rFonts w:ascii="Century Gothic" w:hAnsi="Century Gothic"/>
          <w:sz w:val="21"/>
          <w:szCs w:val="21"/>
        </w:rPr>
      </w:pPr>
    </w:p>
    <w:sectPr w:rsidR="00295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26CA3"/>
    <w:multiLevelType w:val="hybridMultilevel"/>
    <w:tmpl w:val="EDEAD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84799"/>
    <w:multiLevelType w:val="hybridMultilevel"/>
    <w:tmpl w:val="EDFC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85A68"/>
    <w:multiLevelType w:val="hybridMultilevel"/>
    <w:tmpl w:val="FE0E2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I3NzQ2MDczMDdS0lEKTi0uzszPAykwrAUAXO8dYiwAAAA="/>
  </w:docVars>
  <w:rsids>
    <w:rsidRoot w:val="002952D1"/>
    <w:rsid w:val="00011E78"/>
    <w:rsid w:val="000510B8"/>
    <w:rsid w:val="00112D06"/>
    <w:rsid w:val="0016092B"/>
    <w:rsid w:val="00182141"/>
    <w:rsid w:val="001B439A"/>
    <w:rsid w:val="001C014A"/>
    <w:rsid w:val="001C6017"/>
    <w:rsid w:val="001D75A7"/>
    <w:rsid w:val="00225BF1"/>
    <w:rsid w:val="00226CC7"/>
    <w:rsid w:val="0023610E"/>
    <w:rsid w:val="00242A52"/>
    <w:rsid w:val="0025269B"/>
    <w:rsid w:val="00271EBD"/>
    <w:rsid w:val="00274AB6"/>
    <w:rsid w:val="00280785"/>
    <w:rsid w:val="0029329A"/>
    <w:rsid w:val="002952D1"/>
    <w:rsid w:val="002B0994"/>
    <w:rsid w:val="002B1A2F"/>
    <w:rsid w:val="002E14A4"/>
    <w:rsid w:val="0032125D"/>
    <w:rsid w:val="00396E4E"/>
    <w:rsid w:val="00470620"/>
    <w:rsid w:val="00483714"/>
    <w:rsid w:val="004A102B"/>
    <w:rsid w:val="004A36B1"/>
    <w:rsid w:val="004D1324"/>
    <w:rsid w:val="005022B3"/>
    <w:rsid w:val="00521CD6"/>
    <w:rsid w:val="00546BAE"/>
    <w:rsid w:val="00572412"/>
    <w:rsid w:val="00594589"/>
    <w:rsid w:val="005A2690"/>
    <w:rsid w:val="005C7145"/>
    <w:rsid w:val="005E00EA"/>
    <w:rsid w:val="00681511"/>
    <w:rsid w:val="0069014C"/>
    <w:rsid w:val="006B0308"/>
    <w:rsid w:val="006B3F26"/>
    <w:rsid w:val="00712DC5"/>
    <w:rsid w:val="00716728"/>
    <w:rsid w:val="0071699E"/>
    <w:rsid w:val="00784415"/>
    <w:rsid w:val="007B724E"/>
    <w:rsid w:val="007C31BE"/>
    <w:rsid w:val="007C6C60"/>
    <w:rsid w:val="007D6CC6"/>
    <w:rsid w:val="007E3FA3"/>
    <w:rsid w:val="00833132"/>
    <w:rsid w:val="00847B98"/>
    <w:rsid w:val="00861FC5"/>
    <w:rsid w:val="0089053D"/>
    <w:rsid w:val="008E375E"/>
    <w:rsid w:val="00922EAB"/>
    <w:rsid w:val="009316A9"/>
    <w:rsid w:val="009502FD"/>
    <w:rsid w:val="00956DC8"/>
    <w:rsid w:val="009C3541"/>
    <w:rsid w:val="009D3ADC"/>
    <w:rsid w:val="00A03FDD"/>
    <w:rsid w:val="00A234CA"/>
    <w:rsid w:val="00A23C14"/>
    <w:rsid w:val="00A24C4A"/>
    <w:rsid w:val="00A637C7"/>
    <w:rsid w:val="00A72775"/>
    <w:rsid w:val="00AE6A3C"/>
    <w:rsid w:val="00AF3F09"/>
    <w:rsid w:val="00AF40F0"/>
    <w:rsid w:val="00B11D5C"/>
    <w:rsid w:val="00B40E0F"/>
    <w:rsid w:val="00B44ABF"/>
    <w:rsid w:val="00B53D4A"/>
    <w:rsid w:val="00B70759"/>
    <w:rsid w:val="00BA4A47"/>
    <w:rsid w:val="00C73641"/>
    <w:rsid w:val="00C855A7"/>
    <w:rsid w:val="00C92461"/>
    <w:rsid w:val="00CA2913"/>
    <w:rsid w:val="00CD50D2"/>
    <w:rsid w:val="00CE547C"/>
    <w:rsid w:val="00CF7980"/>
    <w:rsid w:val="00D40809"/>
    <w:rsid w:val="00D435EE"/>
    <w:rsid w:val="00D86A57"/>
    <w:rsid w:val="00E35DEE"/>
    <w:rsid w:val="00E42260"/>
    <w:rsid w:val="00E56337"/>
    <w:rsid w:val="00EA4BFA"/>
    <w:rsid w:val="00EC4A6D"/>
    <w:rsid w:val="00EF18A5"/>
    <w:rsid w:val="00EF544F"/>
    <w:rsid w:val="00F610F1"/>
    <w:rsid w:val="00FA4B24"/>
    <w:rsid w:val="00FB182A"/>
    <w:rsid w:val="00FC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FA0E4"/>
  <w15:docId w15:val="{F5E8F4AF-9D61-4DAC-B7E0-D22032E9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illayve@ukzn.ac.za" TargetMode="External"/><Relationship Id="rId5" Type="http://schemas.openxmlformats.org/officeDocument/2006/relationships/hyperlink" Target="mailto:beckett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karatirwa</dc:creator>
  <cp:lastModifiedBy>Mbalenhle Gumbi</cp:lastModifiedBy>
  <cp:revision>2</cp:revision>
  <cp:lastPrinted>2013-06-26T14:05:00Z</cp:lastPrinted>
  <dcterms:created xsi:type="dcterms:W3CDTF">2022-01-11T11:15:00Z</dcterms:created>
  <dcterms:modified xsi:type="dcterms:W3CDTF">2022-01-11T11:15:00Z</dcterms:modified>
</cp:coreProperties>
</file>